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0CBB13" w14:textId="59D34AF4" w:rsidR="00A42888" w:rsidRDefault="00EB7E5C" w:rsidP="00AE4A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3471BB5E" w14:textId="0BD3DD09" w:rsidR="00F96B85" w:rsidRPr="00334A79" w:rsidRDefault="00EB7E5C" w:rsidP="00AE4AE4">
      <w:pPr>
        <w:rPr>
          <w:rFonts w:ascii="Times New Roman" w:hAnsi="Times New Roman" w:cs="Times New Roman"/>
          <w:b/>
          <w:i/>
          <w:iCs/>
          <w:szCs w:val="22"/>
        </w:rPr>
      </w:pPr>
      <w:r w:rsidRPr="00334A79">
        <w:rPr>
          <w:rFonts w:ascii="Times New Roman" w:hAnsi="Times New Roman" w:cs="Times New Roman"/>
          <w:b/>
          <w:i/>
          <w:iCs/>
          <w:szCs w:val="22"/>
        </w:rPr>
        <w:t>Education:</w:t>
      </w:r>
    </w:p>
    <w:p w14:paraId="0A2DDB78" w14:textId="77777777" w:rsidR="00F96B85" w:rsidRPr="009D723B" w:rsidRDefault="00D875DD" w:rsidP="00AE4AE4">
      <w:pPr>
        <w:rPr>
          <w:rFonts w:ascii="Times New Roman" w:hAnsi="Times New Roman" w:cs="Times New Roman"/>
          <w:sz w:val="22"/>
          <w:szCs w:val="22"/>
        </w:rPr>
      </w:pPr>
      <w:r w:rsidRPr="009D723B">
        <w:rPr>
          <w:rFonts w:ascii="Times New Roman" w:hAnsi="Times New Roman" w:cs="Times New Roman"/>
          <w:sz w:val="22"/>
          <w:szCs w:val="22"/>
        </w:rPr>
        <w:t>TEMPLE UNIVERSITY</w:t>
      </w:r>
    </w:p>
    <w:p w14:paraId="1C4947AA" w14:textId="5EB1CDFA" w:rsidR="00D875DD" w:rsidRPr="009D723B" w:rsidRDefault="00D875DD" w:rsidP="00AE4AE4">
      <w:pPr>
        <w:rPr>
          <w:rFonts w:ascii="Times New Roman" w:hAnsi="Times New Roman" w:cs="Times New Roman"/>
          <w:sz w:val="22"/>
          <w:szCs w:val="22"/>
        </w:rPr>
      </w:pPr>
      <w:r w:rsidRPr="009D723B">
        <w:rPr>
          <w:rFonts w:ascii="Times New Roman" w:hAnsi="Times New Roman" w:cs="Times New Roman"/>
          <w:sz w:val="22"/>
          <w:szCs w:val="22"/>
        </w:rPr>
        <w:t xml:space="preserve">Bachelor </w:t>
      </w:r>
      <w:r w:rsidR="00BE02BD" w:rsidRPr="009D723B">
        <w:rPr>
          <w:rFonts w:ascii="Times New Roman" w:hAnsi="Times New Roman" w:cs="Times New Roman"/>
          <w:sz w:val="22"/>
          <w:szCs w:val="22"/>
        </w:rPr>
        <w:t>of Arts | Glob</w:t>
      </w:r>
      <w:r w:rsidR="00BD0448" w:rsidRPr="009D723B">
        <w:rPr>
          <w:rFonts w:ascii="Times New Roman" w:hAnsi="Times New Roman" w:cs="Times New Roman"/>
          <w:sz w:val="22"/>
          <w:szCs w:val="22"/>
        </w:rPr>
        <w:t xml:space="preserve">al Studies Major </w:t>
      </w:r>
    </w:p>
    <w:p w14:paraId="424EF9A8" w14:textId="54F18138" w:rsidR="00BE02BD" w:rsidRPr="009D723B" w:rsidRDefault="00844EFF" w:rsidP="00AE4AE4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inor</w:t>
      </w:r>
      <w:r w:rsidR="00BE02BD" w:rsidRPr="009D723B">
        <w:rPr>
          <w:rFonts w:ascii="Times New Roman" w:hAnsi="Times New Roman" w:cs="Times New Roman"/>
          <w:sz w:val="22"/>
          <w:szCs w:val="22"/>
        </w:rPr>
        <w:t>: African-American Studies</w:t>
      </w:r>
      <w:r>
        <w:rPr>
          <w:rFonts w:ascii="Times New Roman" w:hAnsi="Times New Roman" w:cs="Times New Roman"/>
          <w:sz w:val="22"/>
          <w:szCs w:val="22"/>
        </w:rPr>
        <w:t xml:space="preserve"> | </w:t>
      </w:r>
    </w:p>
    <w:p w14:paraId="6ACC8502" w14:textId="77777777" w:rsidR="00BE02BD" w:rsidRDefault="00BE02BD" w:rsidP="00AE4AE4">
      <w:pPr>
        <w:rPr>
          <w:rFonts w:ascii="Times New Roman" w:hAnsi="Times New Roman" w:cs="Times New Roman"/>
        </w:rPr>
      </w:pPr>
      <w:r w:rsidRPr="009D723B">
        <w:rPr>
          <w:rFonts w:ascii="Times New Roman" w:hAnsi="Times New Roman" w:cs="Times New Roman"/>
          <w:sz w:val="22"/>
          <w:szCs w:val="22"/>
        </w:rPr>
        <w:t>College of Liberal Arts | Anticipated Graduation Date: May 2020</w:t>
      </w:r>
    </w:p>
    <w:p w14:paraId="43179BE8" w14:textId="697B1265" w:rsidR="00BE02BD" w:rsidRDefault="00EB7E5C" w:rsidP="00AE4A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3A39E91A" w14:textId="5AB07032" w:rsidR="00635BDC" w:rsidRDefault="00EB7E5C" w:rsidP="00AE4AE4">
      <w:pPr>
        <w:rPr>
          <w:rFonts w:asciiTheme="minorBidi" w:hAnsiTheme="minorBidi"/>
          <w:b/>
          <w:i/>
          <w:iCs/>
          <w:sz w:val="28"/>
        </w:rPr>
      </w:pPr>
      <w:r w:rsidRPr="00334A79">
        <w:rPr>
          <w:rFonts w:asciiTheme="minorBidi" w:hAnsiTheme="minorBidi"/>
          <w:b/>
          <w:i/>
          <w:iCs/>
          <w:sz w:val="28"/>
        </w:rPr>
        <w:t>Work Experience:</w:t>
      </w:r>
    </w:p>
    <w:p w14:paraId="451E9C25" w14:textId="42591BB2" w:rsidR="002A0FC1" w:rsidRDefault="00757536" w:rsidP="00AE4AE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Resident Assistant | Temple University | August 2018 – Current  </w:t>
      </w:r>
      <w:r w:rsidR="002A0FC1">
        <w:rPr>
          <w:rFonts w:asciiTheme="minorBidi" w:hAnsiTheme="minorBidi"/>
          <w:bCs/>
          <w:sz w:val="22"/>
          <w:szCs w:val="22"/>
        </w:rPr>
        <w:t xml:space="preserve">                                </w:t>
      </w:r>
      <w:bookmarkStart w:id="0" w:name="_GoBack"/>
      <w:bookmarkEnd w:id="0"/>
      <w:r w:rsidR="002A0FC1">
        <w:rPr>
          <w:rFonts w:asciiTheme="minorBidi" w:hAnsiTheme="minorBidi"/>
          <w:bCs/>
          <w:sz w:val="22"/>
          <w:szCs w:val="22"/>
        </w:rPr>
        <w:t xml:space="preserve">                                </w:t>
      </w:r>
      <w:r w:rsidR="002A0FC1" w:rsidRPr="009D723B">
        <w:rPr>
          <w:rFonts w:asciiTheme="minorBidi" w:hAnsiTheme="minorBidi"/>
          <w:sz w:val="22"/>
          <w:szCs w:val="22"/>
        </w:rPr>
        <w:t>Philadelphia, PA</w:t>
      </w:r>
    </w:p>
    <w:p w14:paraId="07902919" w14:textId="3991E8A6" w:rsidR="00757536" w:rsidRDefault="00483F87" w:rsidP="00AE4AE4">
      <w:pPr>
        <w:pStyle w:val="ListParagraph"/>
        <w:numPr>
          <w:ilvl w:val="0"/>
          <w:numId w:val="34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Worked to </w:t>
      </w:r>
      <w:r w:rsidR="00F83ACC">
        <w:rPr>
          <w:rFonts w:asciiTheme="minorBidi" w:hAnsiTheme="minorBidi"/>
          <w:bCs/>
          <w:sz w:val="22"/>
          <w:szCs w:val="22"/>
        </w:rPr>
        <w:t>execute</w:t>
      </w:r>
      <w:r>
        <w:rPr>
          <w:rFonts w:asciiTheme="minorBidi" w:hAnsiTheme="minorBidi"/>
          <w:bCs/>
          <w:sz w:val="22"/>
          <w:szCs w:val="22"/>
        </w:rPr>
        <w:t xml:space="preserve"> creative programs, fostering student </w:t>
      </w:r>
      <w:r w:rsidR="00F83ACC">
        <w:rPr>
          <w:rFonts w:asciiTheme="minorBidi" w:hAnsiTheme="minorBidi"/>
          <w:bCs/>
          <w:sz w:val="22"/>
          <w:szCs w:val="22"/>
        </w:rPr>
        <w:t>development</w:t>
      </w:r>
      <w:r>
        <w:rPr>
          <w:rFonts w:asciiTheme="minorBidi" w:hAnsiTheme="minorBidi"/>
          <w:bCs/>
          <w:sz w:val="22"/>
          <w:szCs w:val="22"/>
        </w:rPr>
        <w:t xml:space="preserve"> </w:t>
      </w:r>
      <w:r w:rsidR="00F83ACC">
        <w:rPr>
          <w:rFonts w:asciiTheme="minorBidi" w:hAnsiTheme="minorBidi"/>
          <w:bCs/>
          <w:sz w:val="22"/>
          <w:szCs w:val="22"/>
        </w:rPr>
        <w:t>politically</w:t>
      </w:r>
      <w:r>
        <w:rPr>
          <w:rFonts w:asciiTheme="minorBidi" w:hAnsiTheme="minorBidi"/>
          <w:bCs/>
          <w:sz w:val="22"/>
          <w:szCs w:val="22"/>
        </w:rPr>
        <w:t xml:space="preserve">, socially and culturally. </w:t>
      </w:r>
    </w:p>
    <w:p w14:paraId="08196258" w14:textId="3FB63C08" w:rsidR="00F83ACC" w:rsidRDefault="00F83ACC" w:rsidP="00F83ACC">
      <w:pPr>
        <w:pStyle w:val="ListParagraph"/>
        <w:numPr>
          <w:ilvl w:val="0"/>
          <w:numId w:val="34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Developed an inclusive community among 100 residents, maximizing positive resident interactions </w:t>
      </w:r>
    </w:p>
    <w:p w14:paraId="4D29E1BC" w14:textId="54460E76" w:rsidR="00F83ACC" w:rsidRPr="00F83ACC" w:rsidRDefault="00801A4C" w:rsidP="00F83ACC">
      <w:pPr>
        <w:pStyle w:val="ListParagraph"/>
        <w:numPr>
          <w:ilvl w:val="0"/>
          <w:numId w:val="34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>Coordinated/participated in required Living Learning Community (LLC) marketing and requirement events.</w:t>
      </w:r>
    </w:p>
    <w:p w14:paraId="06DF83C3" w14:textId="5A4BF1B0" w:rsidR="00637CE4" w:rsidRDefault="00637CE4" w:rsidP="00AE4AE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Student Worker | Beasley Law School, Temple University | October 2017- Current                                    </w:t>
      </w:r>
      <w:r w:rsidRPr="009D723B">
        <w:rPr>
          <w:rFonts w:asciiTheme="minorBidi" w:hAnsiTheme="minorBidi"/>
          <w:sz w:val="22"/>
          <w:szCs w:val="22"/>
        </w:rPr>
        <w:t>Philadelphia, PA</w:t>
      </w:r>
    </w:p>
    <w:p w14:paraId="02860EB5" w14:textId="34C54793" w:rsidR="00AE4AE4" w:rsidRDefault="005F622E" w:rsidP="005F622E">
      <w:pPr>
        <w:pStyle w:val="ListParagraph"/>
        <w:numPr>
          <w:ilvl w:val="0"/>
          <w:numId w:val="32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>Maintained and updated confidential student data forms and other paper work on a regular basis.</w:t>
      </w:r>
    </w:p>
    <w:p w14:paraId="7F71332D" w14:textId="5260B9E0" w:rsidR="005F622E" w:rsidRDefault="005F622E" w:rsidP="005F622E">
      <w:pPr>
        <w:pStyle w:val="ListParagraph"/>
        <w:numPr>
          <w:ilvl w:val="0"/>
          <w:numId w:val="32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Performed general clerical duties: filed, photocopied, and scanned various college forms or records. </w:t>
      </w:r>
    </w:p>
    <w:p w14:paraId="63C7A2E9" w14:textId="20C565C2" w:rsidR="005F622E" w:rsidRPr="00637CE4" w:rsidRDefault="005F622E" w:rsidP="005F622E">
      <w:pPr>
        <w:pStyle w:val="ListParagraph"/>
        <w:numPr>
          <w:ilvl w:val="0"/>
          <w:numId w:val="32"/>
        </w:numPr>
        <w:rPr>
          <w:rFonts w:asciiTheme="minorBidi" w:hAnsiTheme="minorBidi"/>
          <w:bCs/>
          <w:sz w:val="22"/>
          <w:szCs w:val="22"/>
        </w:rPr>
      </w:pPr>
      <w:r>
        <w:rPr>
          <w:rFonts w:asciiTheme="minorBidi" w:hAnsiTheme="minorBidi"/>
          <w:bCs/>
          <w:sz w:val="22"/>
          <w:szCs w:val="22"/>
        </w:rPr>
        <w:t xml:space="preserve">Utilized Microsoft Word and Excel to create, edit and complete: central supply forms, purchase request forms, and student schedule logs. </w:t>
      </w:r>
    </w:p>
    <w:p w14:paraId="461CF618" w14:textId="5BC51247" w:rsidR="00E9343A" w:rsidRPr="009D723B" w:rsidRDefault="00E9343A" w:rsidP="00AE4AE4">
      <w:p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 xml:space="preserve">Student Worker | Global Program, Temple University | October 2017 </w:t>
      </w:r>
      <w:r w:rsidRPr="009D723B">
        <w:rPr>
          <w:rFonts w:ascii="Helvetica" w:eastAsia="Helvetica" w:hAnsi="Helvetica" w:cs="Helvetica"/>
          <w:sz w:val="22"/>
          <w:szCs w:val="22"/>
        </w:rPr>
        <w:t>–</w:t>
      </w:r>
      <w:r w:rsidR="00637CE4">
        <w:rPr>
          <w:rFonts w:asciiTheme="minorBidi" w:hAnsiTheme="minorBidi"/>
          <w:sz w:val="22"/>
          <w:szCs w:val="22"/>
        </w:rPr>
        <w:t xml:space="preserve"> April 2018                     </w:t>
      </w:r>
      <w:r w:rsidR="009D723B">
        <w:rPr>
          <w:rFonts w:asciiTheme="minorBidi" w:hAnsiTheme="minorBidi"/>
          <w:sz w:val="22"/>
          <w:szCs w:val="22"/>
        </w:rPr>
        <w:t xml:space="preserve">               </w:t>
      </w:r>
      <w:r w:rsidRPr="009D723B">
        <w:rPr>
          <w:rFonts w:asciiTheme="minorBidi" w:hAnsiTheme="minorBidi"/>
          <w:sz w:val="22"/>
          <w:szCs w:val="22"/>
        </w:rPr>
        <w:t>Philadelphia, PA</w:t>
      </w:r>
    </w:p>
    <w:p w14:paraId="172F06A7" w14:textId="56566665" w:rsidR="00E9343A" w:rsidRPr="009D723B" w:rsidRDefault="00B67D94" w:rsidP="00AE4AE4">
      <w:pPr>
        <w:pStyle w:val="ListParagraph"/>
        <w:numPr>
          <w:ilvl w:val="0"/>
          <w:numId w:val="21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>Created a contest campus wide to spread the message t</w:t>
      </w:r>
      <w:r w:rsidR="005E0DED">
        <w:rPr>
          <w:rFonts w:asciiTheme="minorBidi" w:hAnsiTheme="minorBidi"/>
          <w:sz w:val="22"/>
          <w:szCs w:val="22"/>
        </w:rPr>
        <w:t>hat Temple is a welcoming place</w:t>
      </w:r>
      <w:r w:rsidRPr="009D723B">
        <w:rPr>
          <w:rFonts w:asciiTheme="minorBidi" w:hAnsiTheme="minorBidi"/>
          <w:sz w:val="22"/>
          <w:szCs w:val="22"/>
        </w:rPr>
        <w:t xml:space="preserve"> </w:t>
      </w:r>
    </w:p>
    <w:p w14:paraId="7F9F0C45" w14:textId="77777777" w:rsidR="00B67D94" w:rsidRPr="009D723B" w:rsidRDefault="00B67D94" w:rsidP="00AE4AE4">
      <w:pPr>
        <w:pStyle w:val="ListParagraph"/>
        <w:numPr>
          <w:ilvl w:val="0"/>
          <w:numId w:val="21"/>
        </w:num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Sent faxes, emailed students, and mailed out important files to students</w:t>
      </w:r>
    </w:p>
    <w:p w14:paraId="37F9B7C0" w14:textId="42ED9270" w:rsidR="00B67D94" w:rsidRPr="009D723B" w:rsidRDefault="00B67D94" w:rsidP="00AE4AE4">
      <w:pPr>
        <w:pStyle w:val="ListParagraph"/>
        <w:numPr>
          <w:ilvl w:val="0"/>
          <w:numId w:val="21"/>
        </w:num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 xml:space="preserve">Assist higher level personnel with multiple tasks in the office and in the </w:t>
      </w:r>
      <w:r w:rsidR="00635BDC" w:rsidRPr="009D723B">
        <w:rPr>
          <w:rFonts w:asciiTheme="minorBidi" w:eastAsia="Times New Roman" w:hAnsiTheme="minorBidi"/>
          <w:color w:val="181717"/>
          <w:sz w:val="22"/>
          <w:szCs w:val="22"/>
        </w:rPr>
        <w:t>field,</w:t>
      </w:r>
      <w:r w:rsidRPr="009D723B">
        <w:rPr>
          <w:rFonts w:asciiTheme="minorBidi" w:eastAsia="Times New Roman" w:hAnsiTheme="minorBidi"/>
          <w:color w:val="181717"/>
          <w:sz w:val="22"/>
          <w:szCs w:val="22"/>
        </w:rPr>
        <w:t xml:space="preserve"> be it school grounds or off-site.</w:t>
      </w:r>
    </w:p>
    <w:p w14:paraId="3C9B2C90" w14:textId="77777777" w:rsidR="00E44EB8" w:rsidRPr="009D723B" w:rsidRDefault="00635BDC" w:rsidP="00AE4AE4">
      <w:pPr>
        <w:pStyle w:val="ListParagraph"/>
        <w:numPr>
          <w:ilvl w:val="0"/>
          <w:numId w:val="21"/>
        </w:num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Organizes campus events for the community and students</w:t>
      </w:r>
    </w:p>
    <w:p w14:paraId="4625A8A2" w14:textId="69A836EC" w:rsidR="00E9343A" w:rsidRPr="009D723B" w:rsidRDefault="00AB194E" w:rsidP="00AE4AE4">
      <w:p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 xml:space="preserve">Teacher </w:t>
      </w:r>
      <w:r w:rsidR="00376F51" w:rsidRPr="009D723B">
        <w:rPr>
          <w:rFonts w:asciiTheme="minorBidi" w:hAnsiTheme="minorBidi"/>
          <w:sz w:val="22"/>
          <w:szCs w:val="22"/>
        </w:rPr>
        <w:t xml:space="preserve">Assistant | Temple University| Fall Semester </w:t>
      </w:r>
      <w:r w:rsidR="00E9343A" w:rsidRPr="009D723B">
        <w:rPr>
          <w:rFonts w:asciiTheme="minorBidi" w:hAnsiTheme="minorBidi"/>
          <w:sz w:val="22"/>
          <w:szCs w:val="22"/>
        </w:rPr>
        <w:t xml:space="preserve">2017 </w:t>
      </w:r>
      <w:r w:rsidR="00E9343A" w:rsidRPr="009D723B">
        <w:rPr>
          <w:rFonts w:asciiTheme="minorBidi" w:hAnsiTheme="minorBidi"/>
          <w:sz w:val="22"/>
          <w:szCs w:val="22"/>
        </w:rPr>
        <w:tab/>
      </w:r>
      <w:r w:rsidR="00376F51" w:rsidRPr="009D723B">
        <w:rPr>
          <w:rFonts w:asciiTheme="minorBidi" w:hAnsiTheme="minorBidi"/>
          <w:sz w:val="22"/>
          <w:szCs w:val="22"/>
        </w:rPr>
        <w:tab/>
      </w:r>
      <w:r w:rsidR="00376F51" w:rsidRPr="009D723B">
        <w:rPr>
          <w:rFonts w:asciiTheme="minorBidi" w:hAnsiTheme="minorBidi"/>
          <w:sz w:val="22"/>
          <w:szCs w:val="22"/>
        </w:rPr>
        <w:tab/>
      </w:r>
      <w:r w:rsidR="00376F51" w:rsidRPr="009D723B">
        <w:rPr>
          <w:rFonts w:asciiTheme="minorBidi" w:hAnsiTheme="minorBidi"/>
          <w:sz w:val="22"/>
          <w:szCs w:val="22"/>
        </w:rPr>
        <w:tab/>
        <w:t xml:space="preserve">     </w:t>
      </w:r>
      <w:r w:rsidR="00635BDC" w:rsidRPr="009D723B">
        <w:rPr>
          <w:rFonts w:asciiTheme="minorBidi" w:hAnsiTheme="minorBidi"/>
          <w:sz w:val="22"/>
          <w:szCs w:val="22"/>
        </w:rPr>
        <w:t xml:space="preserve">    </w:t>
      </w:r>
      <w:r w:rsidR="00BB351F" w:rsidRPr="009D723B">
        <w:rPr>
          <w:rFonts w:asciiTheme="minorBidi" w:hAnsiTheme="minorBidi"/>
          <w:sz w:val="22"/>
          <w:szCs w:val="22"/>
        </w:rPr>
        <w:t xml:space="preserve">          </w:t>
      </w:r>
      <w:r w:rsidR="00635BDC" w:rsidRPr="009D723B">
        <w:rPr>
          <w:rFonts w:asciiTheme="minorBidi" w:hAnsiTheme="minorBidi"/>
          <w:sz w:val="22"/>
          <w:szCs w:val="22"/>
        </w:rPr>
        <w:t xml:space="preserve"> </w:t>
      </w:r>
      <w:r w:rsidR="009D723B">
        <w:rPr>
          <w:rFonts w:asciiTheme="minorBidi" w:hAnsiTheme="minorBidi"/>
          <w:sz w:val="22"/>
          <w:szCs w:val="22"/>
        </w:rPr>
        <w:t xml:space="preserve">     </w:t>
      </w:r>
      <w:r w:rsidR="00376F51" w:rsidRPr="009D723B">
        <w:rPr>
          <w:rFonts w:asciiTheme="minorBidi" w:hAnsiTheme="minorBidi"/>
          <w:sz w:val="22"/>
          <w:szCs w:val="22"/>
        </w:rPr>
        <w:t>Philadelphia, PA</w:t>
      </w:r>
    </w:p>
    <w:p w14:paraId="030A59A8" w14:textId="77777777" w:rsidR="00E9343A" w:rsidRPr="009D723B" w:rsidRDefault="00E9343A" w:rsidP="00AE4AE4">
      <w:pPr>
        <w:pStyle w:val="ListParagraph"/>
        <w:numPr>
          <w:ilvl w:val="0"/>
          <w:numId w:val="10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Assisted head faculty member with classroom instruction material, exams, and record keeping</w:t>
      </w:r>
    </w:p>
    <w:p w14:paraId="122E79EB" w14:textId="3F1E46D1" w:rsidR="00E9343A" w:rsidRPr="009D723B" w:rsidRDefault="00E9343A" w:rsidP="00AE4AE4">
      <w:pPr>
        <w:pStyle w:val="ListParagraph"/>
        <w:numPr>
          <w:ilvl w:val="0"/>
          <w:numId w:val="10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Successfully balanced student work-load with teaching work-load</w:t>
      </w:r>
    </w:p>
    <w:p w14:paraId="1C07E88B" w14:textId="150C3626" w:rsidR="00E9343A" w:rsidRPr="009D723B" w:rsidRDefault="00E9343A" w:rsidP="00AE4AE4">
      <w:pPr>
        <w:pStyle w:val="ListParagraph"/>
        <w:numPr>
          <w:ilvl w:val="0"/>
          <w:numId w:val="10"/>
        </w:num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Improved student participation in the classroom through integration of creative role-playing exerci</w:t>
      </w:r>
      <w:r w:rsidR="00BB351F" w:rsidRPr="009D723B">
        <w:rPr>
          <w:rFonts w:asciiTheme="minorBidi" w:eastAsia="Times New Roman" w:hAnsiTheme="minorBidi"/>
          <w:color w:val="181717"/>
          <w:sz w:val="22"/>
          <w:szCs w:val="22"/>
        </w:rPr>
        <w:t>ses.</w:t>
      </w:r>
    </w:p>
    <w:p w14:paraId="7AB4F495" w14:textId="77777777" w:rsidR="00E9343A" w:rsidRPr="009D723B" w:rsidRDefault="00E9343A" w:rsidP="00AE4AE4">
      <w:pPr>
        <w:pStyle w:val="ListParagraph"/>
        <w:numPr>
          <w:ilvl w:val="0"/>
          <w:numId w:val="10"/>
        </w:numPr>
        <w:rPr>
          <w:rFonts w:asciiTheme="minorBidi" w:eastAsia="Times New Roman" w:hAnsiTheme="minorBidi"/>
          <w:color w:val="181717"/>
          <w:sz w:val="22"/>
          <w:szCs w:val="22"/>
        </w:rPr>
      </w:pPr>
      <w:r w:rsidRPr="009D723B">
        <w:rPr>
          <w:rFonts w:asciiTheme="minorBidi" w:eastAsia="Times New Roman" w:hAnsiTheme="minorBidi"/>
          <w:color w:val="181717"/>
          <w:sz w:val="22"/>
          <w:szCs w:val="22"/>
        </w:rPr>
        <w:t>Collaborated with a team of faculty at weekly meeting and actively contributed new ideas on teaching.</w:t>
      </w:r>
    </w:p>
    <w:p w14:paraId="1BB121C5" w14:textId="76E87FC3" w:rsidR="00D25EF6" w:rsidRPr="009D723B" w:rsidRDefault="00D25EF6" w:rsidP="00AE4AE4">
      <w:p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>Legal Assistant/Intern | Steven P. Ciardiello, ESQ., P.C. | May 2017</w:t>
      </w:r>
      <w:r w:rsidR="00E9343A" w:rsidRPr="009D723B">
        <w:rPr>
          <w:rFonts w:ascii="Helvetica" w:eastAsia="Helvetica" w:hAnsi="Helvetica" w:cs="Helvetica"/>
          <w:sz w:val="22"/>
          <w:szCs w:val="22"/>
        </w:rPr>
        <w:t>—</w:t>
      </w:r>
      <w:r w:rsidR="00E9343A" w:rsidRPr="009D723B">
        <w:rPr>
          <w:rFonts w:asciiTheme="minorBidi" w:eastAsia="Helvetica" w:hAnsiTheme="minorBidi"/>
          <w:sz w:val="22"/>
          <w:szCs w:val="22"/>
        </w:rPr>
        <w:t>August 2017</w:t>
      </w:r>
      <w:r w:rsidR="00E9343A" w:rsidRPr="009D723B">
        <w:rPr>
          <w:rFonts w:ascii="Helvetica" w:eastAsia="Helvetica" w:hAnsi="Helvetica" w:cs="Helvetica"/>
          <w:sz w:val="22"/>
          <w:szCs w:val="22"/>
        </w:rPr>
        <w:tab/>
        <w:t xml:space="preserve">    </w:t>
      </w:r>
      <w:r w:rsidR="00E9343A" w:rsidRPr="009D723B">
        <w:rPr>
          <w:rFonts w:asciiTheme="minorBidi" w:eastAsia="Helvetica" w:hAnsiTheme="minorBidi"/>
          <w:sz w:val="22"/>
          <w:szCs w:val="22"/>
        </w:rPr>
        <w:t xml:space="preserve">     </w:t>
      </w:r>
      <w:r w:rsidR="00BB351F" w:rsidRPr="009D723B">
        <w:rPr>
          <w:rFonts w:asciiTheme="minorBidi" w:eastAsia="Helvetica" w:hAnsiTheme="minorBidi"/>
          <w:sz w:val="22"/>
          <w:szCs w:val="22"/>
        </w:rPr>
        <w:t xml:space="preserve">   </w:t>
      </w:r>
      <w:r w:rsidR="00E9343A" w:rsidRPr="009D723B">
        <w:rPr>
          <w:rFonts w:asciiTheme="minorBidi" w:eastAsia="Helvetica" w:hAnsiTheme="minorBidi"/>
          <w:sz w:val="22"/>
          <w:szCs w:val="22"/>
        </w:rPr>
        <w:t xml:space="preserve"> </w:t>
      </w:r>
      <w:r w:rsidR="009D723B">
        <w:rPr>
          <w:rFonts w:asciiTheme="minorBidi" w:eastAsia="Helvetica" w:hAnsiTheme="minorBidi"/>
          <w:sz w:val="22"/>
          <w:szCs w:val="22"/>
        </w:rPr>
        <w:t xml:space="preserve">                 </w:t>
      </w:r>
      <w:r w:rsidRPr="009D723B">
        <w:rPr>
          <w:rFonts w:asciiTheme="minorBidi" w:eastAsia="Helvetica" w:hAnsiTheme="minorBidi"/>
          <w:sz w:val="22"/>
          <w:szCs w:val="22"/>
        </w:rPr>
        <w:t xml:space="preserve"> Hamden, CT</w:t>
      </w:r>
    </w:p>
    <w:p w14:paraId="756936B7" w14:textId="754FDBA4" w:rsidR="00D25EF6" w:rsidRPr="009D723B" w:rsidRDefault="00A3144F" w:rsidP="00AE4AE4">
      <w:pPr>
        <w:pStyle w:val="ListParagraph"/>
        <w:numPr>
          <w:ilvl w:val="0"/>
          <w:numId w:val="11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 xml:space="preserve">Communicated with attorneys, local courts, and clientele about the occurring </w:t>
      </w:r>
      <w:r w:rsidR="00CA07CD" w:rsidRPr="009D723B">
        <w:rPr>
          <w:rFonts w:asciiTheme="minorBidi" w:hAnsiTheme="minorBidi"/>
          <w:sz w:val="22"/>
          <w:szCs w:val="22"/>
        </w:rPr>
        <w:t>legal cases</w:t>
      </w:r>
      <w:r w:rsidR="009D723B">
        <w:rPr>
          <w:rFonts w:asciiTheme="minorBidi" w:hAnsiTheme="minorBidi"/>
          <w:sz w:val="22"/>
          <w:szCs w:val="22"/>
        </w:rPr>
        <w:t xml:space="preserve">  </w:t>
      </w:r>
    </w:p>
    <w:p w14:paraId="1C04D39B" w14:textId="51AB61DF" w:rsidR="00D25EF6" w:rsidRDefault="009961FB" w:rsidP="00AE4AE4">
      <w:pPr>
        <w:pStyle w:val="ListParagraph"/>
        <w:numPr>
          <w:ilvl w:val="0"/>
          <w:numId w:val="11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</w:rPr>
        <w:t>Organized legal cases and facilitated other office duties including: legal filing; interacting with clients; and, discussing cases with l</w:t>
      </w:r>
      <w:r w:rsidR="00CA07CD" w:rsidRPr="009D723B">
        <w:rPr>
          <w:rFonts w:asciiTheme="minorBidi" w:hAnsiTheme="minorBidi"/>
          <w:sz w:val="22"/>
          <w:szCs w:val="22"/>
        </w:rPr>
        <w:t>awyers</w:t>
      </w:r>
    </w:p>
    <w:p w14:paraId="542A8894" w14:textId="414282BC" w:rsidR="00B31EA1" w:rsidRPr="009D723B" w:rsidRDefault="00B31EA1" w:rsidP="00AE4AE4">
      <w:pPr>
        <w:pStyle w:val="ListParagraph"/>
        <w:numPr>
          <w:ilvl w:val="0"/>
          <w:numId w:val="11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ook part in court proceedings and developed well rounded research skills   </w:t>
      </w:r>
    </w:p>
    <w:p w14:paraId="4646F860" w14:textId="02FB3450" w:rsidR="00EB7E5C" w:rsidRPr="00E9343A" w:rsidRDefault="00EB7E5C" w:rsidP="00AE4AE4">
      <w:pPr>
        <w:rPr>
          <w:rFonts w:asciiTheme="minorBidi" w:hAnsiTheme="minorBidi"/>
        </w:rPr>
      </w:pPr>
      <w:r w:rsidRPr="00E9343A">
        <w:rPr>
          <w:rFonts w:asciiTheme="minorBidi" w:hAnsiTheme="minorBidi"/>
        </w:rPr>
        <w:t>__________________________________________________________________________________________</w:t>
      </w:r>
    </w:p>
    <w:p w14:paraId="64987E3C" w14:textId="4244037F" w:rsidR="00342F5E" w:rsidRDefault="00EB7E5C" w:rsidP="00AE4AE4">
      <w:pPr>
        <w:pStyle w:val="NoSpacing"/>
        <w:rPr>
          <w:rFonts w:asciiTheme="minorBidi" w:hAnsiTheme="minorBidi"/>
          <w:b/>
          <w:bCs/>
          <w:i/>
          <w:iCs/>
          <w:sz w:val="28"/>
          <w:szCs w:val="28"/>
        </w:rPr>
      </w:pPr>
      <w:r w:rsidRPr="00334A79">
        <w:rPr>
          <w:rFonts w:asciiTheme="minorBidi" w:hAnsiTheme="minorBidi"/>
          <w:b/>
          <w:bCs/>
          <w:i/>
          <w:iCs/>
          <w:sz w:val="28"/>
          <w:szCs w:val="28"/>
        </w:rPr>
        <w:t>Leadership:</w:t>
      </w:r>
    </w:p>
    <w:p w14:paraId="07811DAD" w14:textId="76ED40E5" w:rsidR="007A6F9F" w:rsidRDefault="007A6F9F" w:rsidP="00AE4AE4">
      <w:pPr>
        <w:pStyle w:val="NoSpacing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Deputy Director of </w:t>
      </w:r>
      <w:r w:rsidR="00637CE4">
        <w:rPr>
          <w:rFonts w:asciiTheme="minorBidi" w:hAnsiTheme="minorBidi"/>
          <w:sz w:val="22"/>
          <w:szCs w:val="22"/>
        </w:rPr>
        <w:t xml:space="preserve">Local and Community Affairs | Temple Student Government | August 2018- Current   </w:t>
      </w:r>
      <w:proofErr w:type="spellStart"/>
      <w:proofErr w:type="gramStart"/>
      <w:r w:rsidR="00637CE4">
        <w:rPr>
          <w:rFonts w:asciiTheme="minorBidi" w:hAnsiTheme="minorBidi"/>
          <w:sz w:val="22"/>
          <w:szCs w:val="22"/>
        </w:rPr>
        <w:t>Philadelphia,</w:t>
      </w:r>
      <w:r w:rsidR="00637CE4" w:rsidRPr="009D723B">
        <w:rPr>
          <w:rFonts w:asciiTheme="minorBidi" w:hAnsiTheme="minorBidi"/>
          <w:sz w:val="22"/>
          <w:szCs w:val="22"/>
        </w:rPr>
        <w:t>PA</w:t>
      </w:r>
      <w:proofErr w:type="spellEnd"/>
      <w:proofErr w:type="gramEnd"/>
    </w:p>
    <w:p w14:paraId="7321E14D" w14:textId="1629B11B" w:rsidR="00637CE4" w:rsidRDefault="00757536" w:rsidP="00AE4AE4">
      <w:pPr>
        <w:pStyle w:val="NoSpacing"/>
        <w:numPr>
          <w:ilvl w:val="0"/>
          <w:numId w:val="33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Create a positive presence in both the North Philadelphia and Temple communities. </w:t>
      </w:r>
    </w:p>
    <w:p w14:paraId="15DB774E" w14:textId="77777777" w:rsidR="00757536" w:rsidRDefault="00757536" w:rsidP="00AE4AE4">
      <w:pPr>
        <w:pStyle w:val="NoSpacing"/>
        <w:numPr>
          <w:ilvl w:val="0"/>
          <w:numId w:val="33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Build connection and relationships with North Philadelphia community neighbors to promote unity. </w:t>
      </w:r>
    </w:p>
    <w:p w14:paraId="1EF80933" w14:textId="1F7CB7EA" w:rsidR="00757536" w:rsidRPr="00757536" w:rsidRDefault="00757536" w:rsidP="00AE4AE4">
      <w:pPr>
        <w:pStyle w:val="NoSpacing"/>
        <w:numPr>
          <w:ilvl w:val="0"/>
          <w:numId w:val="33"/>
        </w:numPr>
        <w:rPr>
          <w:rFonts w:asciiTheme="minorBidi" w:hAnsiTheme="minorBidi"/>
          <w:sz w:val="22"/>
          <w:szCs w:val="22"/>
        </w:rPr>
      </w:pPr>
      <w:r w:rsidRPr="00757536">
        <w:rPr>
          <w:rFonts w:asciiTheme="minorBidi" w:hAnsiTheme="minorBidi"/>
          <w:sz w:val="22"/>
          <w:szCs w:val="22"/>
        </w:rPr>
        <w:t xml:space="preserve">Start new and continue old initiatives that will improve the relationship between Temple and North Philadelphia. </w:t>
      </w:r>
    </w:p>
    <w:p w14:paraId="62095A4C" w14:textId="36AC352F" w:rsidR="00AB194E" w:rsidRPr="009D723B" w:rsidRDefault="00B5740D" w:rsidP="00AE4AE4">
      <w:pPr>
        <w:rPr>
          <w:rFonts w:asciiTheme="minorBidi" w:hAnsiTheme="minorBidi"/>
          <w:szCs w:val="22"/>
        </w:rPr>
      </w:pPr>
      <w:r w:rsidRPr="009D723B">
        <w:rPr>
          <w:rFonts w:asciiTheme="minorBidi" w:hAnsiTheme="minorBidi"/>
          <w:sz w:val="22"/>
          <w:szCs w:val="22"/>
        </w:rPr>
        <w:t xml:space="preserve">Public Relations Representative | Temple Towers Community </w:t>
      </w:r>
      <w:r w:rsidR="007A6F9F">
        <w:rPr>
          <w:rFonts w:asciiTheme="minorBidi" w:hAnsiTheme="minorBidi"/>
          <w:sz w:val="22"/>
          <w:szCs w:val="22"/>
        </w:rPr>
        <w:t>Council | October 2017-  May 2017</w:t>
      </w:r>
      <w:r w:rsidRPr="009D723B">
        <w:rPr>
          <w:rFonts w:asciiTheme="minorBidi" w:hAnsiTheme="minorBidi"/>
          <w:sz w:val="22"/>
          <w:szCs w:val="22"/>
        </w:rPr>
        <w:t xml:space="preserve">      </w:t>
      </w:r>
      <w:r w:rsidR="007A6F9F">
        <w:rPr>
          <w:rFonts w:asciiTheme="minorBidi" w:hAnsiTheme="minorBidi"/>
          <w:sz w:val="22"/>
          <w:szCs w:val="22"/>
        </w:rPr>
        <w:t xml:space="preserve">     </w:t>
      </w:r>
      <w:r w:rsidR="009D723B">
        <w:rPr>
          <w:rFonts w:asciiTheme="minorBidi" w:hAnsiTheme="minorBidi"/>
          <w:sz w:val="22"/>
          <w:szCs w:val="22"/>
        </w:rPr>
        <w:t xml:space="preserve"> </w:t>
      </w:r>
      <w:r w:rsidRPr="009D723B">
        <w:rPr>
          <w:rFonts w:asciiTheme="minorBidi" w:hAnsiTheme="minorBidi"/>
          <w:sz w:val="22"/>
          <w:szCs w:val="22"/>
        </w:rPr>
        <w:t>Philadelphia, PA</w:t>
      </w:r>
    </w:p>
    <w:p w14:paraId="341A17C5" w14:textId="1BD9F8F8" w:rsidR="00AB194E" w:rsidRPr="009D723B" w:rsidRDefault="00AB194E" w:rsidP="00AE4AE4">
      <w:pPr>
        <w:pStyle w:val="ListParagraph"/>
        <w:numPr>
          <w:ilvl w:val="0"/>
          <w:numId w:val="13"/>
        </w:numPr>
        <w:rPr>
          <w:rFonts w:asciiTheme="minorBidi" w:hAnsiTheme="minorBidi"/>
          <w:szCs w:val="22"/>
        </w:rPr>
      </w:pPr>
      <w:r w:rsidRPr="009D723B">
        <w:rPr>
          <w:rFonts w:asciiTheme="minorBidi" w:hAnsiTheme="minorBidi"/>
          <w:sz w:val="22"/>
          <w:szCs w:val="22"/>
          <w:shd w:val="clear" w:color="auto" w:fill="FFFFFF"/>
        </w:rPr>
        <w:t xml:space="preserve">Coordinate advertisement that is used to represent the Community Council. </w:t>
      </w:r>
    </w:p>
    <w:p w14:paraId="75A9DF43" w14:textId="25520005" w:rsidR="00AB194E" w:rsidRPr="009D723B" w:rsidRDefault="00AB194E" w:rsidP="00AE4AE4">
      <w:pPr>
        <w:pStyle w:val="ListParagraph"/>
        <w:numPr>
          <w:ilvl w:val="0"/>
          <w:numId w:val="13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  <w:shd w:val="clear" w:color="auto" w:fill="FFFFFF"/>
        </w:rPr>
        <w:t xml:space="preserve">Update any electronic forms of communication on behalf of the Community Council. </w:t>
      </w:r>
      <w:r w:rsidR="00E9343A" w:rsidRPr="009D723B">
        <w:rPr>
          <w:rFonts w:asciiTheme="minorBidi" w:hAnsiTheme="minorBidi"/>
          <w:sz w:val="22"/>
          <w:szCs w:val="22"/>
          <w:shd w:val="clear" w:color="auto" w:fill="FFFFFF"/>
        </w:rPr>
        <w:t>i.e.</w:t>
      </w:r>
      <w:r w:rsidR="009D723B">
        <w:rPr>
          <w:rFonts w:asciiTheme="minorBidi" w:hAnsiTheme="minorBidi"/>
          <w:sz w:val="22"/>
          <w:szCs w:val="22"/>
          <w:shd w:val="clear" w:color="auto" w:fill="FFFFFF"/>
        </w:rPr>
        <w:t xml:space="preserve"> blogs, Twitter, </w:t>
      </w:r>
      <w:r w:rsidRPr="009D723B">
        <w:rPr>
          <w:rFonts w:asciiTheme="minorBidi" w:hAnsiTheme="minorBidi"/>
          <w:sz w:val="22"/>
          <w:szCs w:val="22"/>
          <w:shd w:val="clear" w:color="auto" w:fill="FFFFFF"/>
        </w:rPr>
        <w:t>Facebook</w:t>
      </w:r>
      <w:r w:rsidR="009D723B">
        <w:rPr>
          <w:rFonts w:asciiTheme="minorBidi" w:hAnsiTheme="minorBidi"/>
          <w:sz w:val="22"/>
          <w:szCs w:val="22"/>
          <w:shd w:val="clear" w:color="auto" w:fill="FFFFFF"/>
        </w:rPr>
        <w:t xml:space="preserve"> etc.</w:t>
      </w:r>
    </w:p>
    <w:p w14:paraId="6E7450D0" w14:textId="77777777" w:rsidR="00AB194E" w:rsidRPr="009D723B" w:rsidRDefault="00AB194E" w:rsidP="00AE4AE4">
      <w:pPr>
        <w:pStyle w:val="ListParagraph"/>
        <w:numPr>
          <w:ilvl w:val="0"/>
          <w:numId w:val="13"/>
        </w:numPr>
        <w:rPr>
          <w:rFonts w:asciiTheme="minorBidi" w:hAnsiTheme="minorBidi"/>
          <w:sz w:val="22"/>
          <w:szCs w:val="22"/>
          <w:shd w:val="clear" w:color="auto" w:fill="FFFFFF"/>
        </w:rPr>
      </w:pPr>
      <w:r w:rsidRPr="009D723B">
        <w:rPr>
          <w:rFonts w:asciiTheme="minorBidi" w:hAnsiTheme="minorBidi"/>
          <w:sz w:val="22"/>
          <w:szCs w:val="22"/>
          <w:shd w:val="clear" w:color="auto" w:fill="FFFFFF"/>
        </w:rPr>
        <w:t xml:space="preserve">Archive pictures at events and act as a historian (as needed) for the organization. </w:t>
      </w:r>
    </w:p>
    <w:p w14:paraId="0629D548" w14:textId="77777777" w:rsidR="00483F87" w:rsidRPr="00483F87" w:rsidRDefault="00AB194E" w:rsidP="00483F87">
      <w:pPr>
        <w:pStyle w:val="ListParagraph"/>
        <w:numPr>
          <w:ilvl w:val="0"/>
          <w:numId w:val="13"/>
        </w:numPr>
        <w:rPr>
          <w:rFonts w:asciiTheme="minorBidi" w:hAnsiTheme="minorBidi"/>
          <w:sz w:val="22"/>
          <w:szCs w:val="22"/>
        </w:rPr>
      </w:pPr>
      <w:r w:rsidRPr="009D723B">
        <w:rPr>
          <w:rFonts w:asciiTheme="minorBidi" w:hAnsiTheme="minorBidi"/>
          <w:sz w:val="22"/>
          <w:szCs w:val="22"/>
          <w:shd w:val="clear" w:color="auto" w:fill="FFFFFF"/>
        </w:rPr>
        <w:t>Oversee Floor Representative.</w:t>
      </w:r>
    </w:p>
    <w:p w14:paraId="1C2F3C88" w14:textId="0DE7DC9D" w:rsidR="00EB7E5C" w:rsidRPr="00483F87" w:rsidRDefault="00EB7E5C" w:rsidP="00483F87">
      <w:pPr>
        <w:rPr>
          <w:rFonts w:asciiTheme="minorBidi" w:hAnsiTheme="minorBidi"/>
          <w:sz w:val="22"/>
          <w:szCs w:val="22"/>
        </w:rPr>
      </w:pPr>
      <w:r w:rsidRPr="00483F87">
        <w:rPr>
          <w:rFonts w:ascii="Times New Roman" w:hAnsi="Times New Roman" w:cs="Times New Roman"/>
        </w:rPr>
        <w:t>_________________________________________________________________________________________</w:t>
      </w:r>
    </w:p>
    <w:p w14:paraId="33350970" w14:textId="77777777" w:rsidR="00E404FE" w:rsidRPr="00327E5A" w:rsidRDefault="00277DAA" w:rsidP="00AE4AE4">
      <w:pPr>
        <w:rPr>
          <w:rFonts w:ascii="Times New Roman" w:hAnsi="Times New Roman" w:cs="Times New Roman"/>
          <w:b/>
          <w:i/>
          <w:iCs/>
          <w:szCs w:val="22"/>
        </w:rPr>
      </w:pPr>
      <w:r w:rsidRPr="00327E5A">
        <w:rPr>
          <w:rFonts w:ascii="Times New Roman" w:hAnsi="Times New Roman" w:cs="Times New Roman"/>
          <w:b/>
          <w:i/>
          <w:iCs/>
          <w:szCs w:val="22"/>
        </w:rPr>
        <w:t>Skills:</w:t>
      </w:r>
    </w:p>
    <w:p w14:paraId="2726CB99" w14:textId="67717B32" w:rsidR="00F96B85" w:rsidRPr="00277DAA" w:rsidRDefault="00277DAA" w:rsidP="00AE4AE4">
      <w:pPr>
        <w:rPr>
          <w:rFonts w:ascii="Times New Roman" w:hAnsi="Times New Roman" w:cs="Times New Roman"/>
        </w:rPr>
      </w:pPr>
      <w:r w:rsidRPr="009D723B">
        <w:rPr>
          <w:rFonts w:ascii="Times New Roman" w:hAnsi="Times New Roman" w:cs="Times New Roman"/>
          <w:szCs w:val="22"/>
        </w:rPr>
        <w:t xml:space="preserve"> </w:t>
      </w:r>
      <w:r w:rsidR="00B5740D" w:rsidRPr="009D723B">
        <w:rPr>
          <w:rFonts w:ascii="Times New Roman" w:hAnsi="Times New Roman" w:cs="Times New Roman"/>
          <w:sz w:val="22"/>
          <w:szCs w:val="22"/>
        </w:rPr>
        <w:t>Arabic</w:t>
      </w:r>
      <w:r w:rsidR="00757536">
        <w:rPr>
          <w:rFonts w:ascii="Times New Roman" w:hAnsi="Times New Roman" w:cs="Times New Roman"/>
          <w:sz w:val="22"/>
          <w:szCs w:val="22"/>
        </w:rPr>
        <w:t xml:space="preserve"> (Native</w:t>
      </w:r>
      <w:proofErr w:type="gramStart"/>
      <w:r w:rsidR="00757536">
        <w:rPr>
          <w:rFonts w:ascii="Times New Roman" w:hAnsi="Times New Roman" w:cs="Times New Roman"/>
          <w:sz w:val="22"/>
          <w:szCs w:val="22"/>
        </w:rPr>
        <w:t>)</w:t>
      </w:r>
      <w:r w:rsidR="00B5740D" w:rsidRPr="009D723B">
        <w:rPr>
          <w:rFonts w:ascii="Times New Roman" w:hAnsi="Times New Roman" w:cs="Times New Roman"/>
          <w:sz w:val="22"/>
          <w:szCs w:val="22"/>
        </w:rPr>
        <w:t xml:space="preserve"> ;</w:t>
      </w:r>
      <w:proofErr w:type="gramEnd"/>
      <w:r w:rsidR="00F033BB" w:rsidRPr="009D723B">
        <w:rPr>
          <w:rFonts w:ascii="Times New Roman" w:hAnsi="Times New Roman" w:cs="Times New Roman"/>
          <w:sz w:val="22"/>
          <w:szCs w:val="22"/>
        </w:rPr>
        <w:t xml:space="preserve"> Microsoft Suite</w:t>
      </w:r>
      <w:r w:rsidR="00E9343A" w:rsidRPr="009D723B">
        <w:rPr>
          <w:rFonts w:ascii="Times New Roman" w:hAnsi="Times New Roman" w:cs="Times New Roman"/>
          <w:sz w:val="22"/>
          <w:szCs w:val="22"/>
        </w:rPr>
        <w:t xml:space="preserve"> ; Word Perfect ; Type writing </w:t>
      </w:r>
      <w:r w:rsidR="00757536">
        <w:rPr>
          <w:rFonts w:ascii="Times New Roman" w:hAnsi="Times New Roman" w:cs="Times New Roman"/>
          <w:sz w:val="22"/>
          <w:szCs w:val="22"/>
        </w:rPr>
        <w:t xml:space="preserve">; </w:t>
      </w:r>
      <w:proofErr w:type="spellStart"/>
      <w:r w:rsidR="00757536">
        <w:rPr>
          <w:rFonts w:ascii="Times New Roman" w:hAnsi="Times New Roman" w:cs="Times New Roman"/>
          <w:sz w:val="22"/>
          <w:szCs w:val="22"/>
        </w:rPr>
        <w:t>Canva</w:t>
      </w:r>
      <w:proofErr w:type="spellEnd"/>
      <w:r w:rsidR="00757536">
        <w:rPr>
          <w:rFonts w:ascii="Times New Roman" w:hAnsi="Times New Roman" w:cs="Times New Roman"/>
          <w:sz w:val="22"/>
          <w:szCs w:val="22"/>
        </w:rPr>
        <w:t xml:space="preserve"> </w:t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  <w:r w:rsidR="000A5115" w:rsidRPr="00277DAA">
        <w:rPr>
          <w:rFonts w:ascii="Times New Roman" w:hAnsi="Times New Roman" w:cs="Times New Roman"/>
          <w:sz w:val="28"/>
        </w:rPr>
        <w:tab/>
      </w:r>
    </w:p>
    <w:sectPr w:rsidR="00F96B85" w:rsidRPr="00277DAA" w:rsidSect="000A511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F08D69" w14:textId="77777777" w:rsidR="00301819" w:rsidRDefault="00301819" w:rsidP="00F96B85">
      <w:r>
        <w:separator/>
      </w:r>
    </w:p>
  </w:endnote>
  <w:endnote w:type="continuationSeparator" w:id="0">
    <w:p w14:paraId="6B379BE6" w14:textId="77777777" w:rsidR="00301819" w:rsidRDefault="00301819" w:rsidP="00F96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FDF3B8" w14:textId="77777777" w:rsidR="00301819" w:rsidRDefault="00301819" w:rsidP="00F96B85">
      <w:r>
        <w:separator/>
      </w:r>
    </w:p>
  </w:footnote>
  <w:footnote w:type="continuationSeparator" w:id="0">
    <w:p w14:paraId="49C0EAC3" w14:textId="77777777" w:rsidR="00301819" w:rsidRDefault="00301819" w:rsidP="00F96B8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6745E" w14:textId="183B0D03" w:rsidR="00081C66" w:rsidRPr="00F96B85" w:rsidRDefault="00081C66" w:rsidP="000A511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Local Address</w:t>
    </w:r>
    <w:r w:rsidR="00F1128A">
      <w:rPr>
        <w:rFonts w:ascii="Times New Roman" w:hAnsi="Times New Roman" w:cs="Times New Roman"/>
      </w:rPr>
      <w:t>:</w:t>
    </w:r>
    <w:r w:rsidR="00F1128A">
      <w:rPr>
        <w:rFonts w:ascii="Times New Roman" w:hAnsi="Times New Roman" w:cs="Times New Roman"/>
      </w:rPr>
      <w:tab/>
      <w:t xml:space="preserve">                  </w:t>
    </w:r>
    <w:r>
      <w:rPr>
        <w:rFonts w:ascii="Times New Roman" w:hAnsi="Times New Roman" w:cs="Times New Roman"/>
      </w:rPr>
      <w:t xml:space="preserve">      </w:t>
    </w:r>
    <w:r>
      <w:rPr>
        <w:rFonts w:ascii="Times New Roman" w:hAnsi="Times New Roman" w:cs="Times New Roman"/>
        <w:sz w:val="40"/>
      </w:rPr>
      <w:t>Maryem Gad</w:t>
    </w:r>
    <w:r>
      <w:rPr>
        <w:rFonts w:ascii="Times New Roman" w:hAnsi="Times New Roman" w:cs="Times New Roman"/>
        <w:sz w:val="40"/>
      </w:rPr>
      <w:tab/>
      <w:t xml:space="preserve">                    </w:t>
    </w:r>
    <w:r w:rsidR="00B51E2C">
      <w:rPr>
        <w:rFonts w:ascii="Times New Roman" w:hAnsi="Times New Roman" w:cs="Times New Roman"/>
        <w:sz w:val="40"/>
      </w:rPr>
      <w:t xml:space="preserve">  </w:t>
    </w:r>
    <w:r>
      <w:rPr>
        <w:rFonts w:ascii="Times New Roman" w:hAnsi="Times New Roman" w:cs="Times New Roman"/>
      </w:rPr>
      <w:t xml:space="preserve">Permanent Address:   </w:t>
    </w:r>
  </w:p>
  <w:p w14:paraId="6BBAE60E" w14:textId="29CD1B4B" w:rsidR="00081C66" w:rsidRDefault="00844EFF" w:rsidP="000A511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921, Morgan South </w:t>
    </w:r>
    <w:r>
      <w:rPr>
        <w:rFonts w:ascii="Times New Roman" w:hAnsi="Times New Roman" w:cs="Times New Roman"/>
      </w:rPr>
      <w:br/>
      <w:t>1603 N. Board Street</w:t>
    </w:r>
    <w:r w:rsidR="00F1128A">
      <w:rPr>
        <w:rFonts w:ascii="Times New Roman" w:hAnsi="Times New Roman" w:cs="Times New Roman"/>
      </w:rPr>
      <w:t xml:space="preserve">   </w:t>
    </w:r>
    <w:r>
      <w:rPr>
        <w:rFonts w:ascii="Times New Roman" w:hAnsi="Times New Roman" w:cs="Times New Roman"/>
      </w:rPr>
      <w:t xml:space="preserve">             </w:t>
    </w:r>
    <w:r w:rsidR="00F1128A">
      <w:rPr>
        <w:rFonts w:ascii="Times New Roman" w:hAnsi="Times New Roman" w:cs="Times New Roman"/>
      </w:rPr>
      <w:t xml:space="preserve">                   </w:t>
    </w:r>
    <w:r w:rsidR="00081C66">
      <w:rPr>
        <w:rFonts w:ascii="Times New Roman" w:hAnsi="Times New Roman" w:cs="Times New Roman"/>
      </w:rPr>
      <w:t xml:space="preserve">     Phone: (203) 510-4875                                  24 Springwood Rd.</w:t>
    </w:r>
  </w:p>
  <w:p w14:paraId="7C1891DB" w14:textId="060B425F" w:rsidR="00081C66" w:rsidRPr="00F96B85" w:rsidRDefault="00081C66" w:rsidP="000A511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Philadelphia, PA, 19122                             Email: </w:t>
    </w:r>
    <w:r w:rsidR="001F4038">
      <w:rPr>
        <w:rFonts w:ascii="Times New Roman" w:hAnsi="Times New Roman" w:cs="Times New Roman"/>
      </w:rPr>
      <w:t>Maryem.gad@temple.edu</w:t>
    </w:r>
    <w:r>
      <w:rPr>
        <w:rFonts w:ascii="Times New Roman" w:hAnsi="Times New Roman" w:cs="Times New Roman"/>
      </w:rPr>
      <w:t xml:space="preserve">                     Waterbury, CT, 06708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E7859"/>
    <w:multiLevelType w:val="hybridMultilevel"/>
    <w:tmpl w:val="8B64E71E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953502"/>
    <w:multiLevelType w:val="multilevel"/>
    <w:tmpl w:val="81B09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9D445F2"/>
    <w:multiLevelType w:val="multilevel"/>
    <w:tmpl w:val="54605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F3F1AA0"/>
    <w:multiLevelType w:val="hybridMultilevel"/>
    <w:tmpl w:val="82BE118C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CD726E"/>
    <w:multiLevelType w:val="multilevel"/>
    <w:tmpl w:val="5F18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4303474"/>
    <w:multiLevelType w:val="hybridMultilevel"/>
    <w:tmpl w:val="0E4A8C84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13ED0"/>
    <w:multiLevelType w:val="hybridMultilevel"/>
    <w:tmpl w:val="D8A826C2"/>
    <w:lvl w:ilvl="0" w:tplc="EC842738">
      <w:start w:val="1603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8FC2372"/>
    <w:multiLevelType w:val="multilevel"/>
    <w:tmpl w:val="11507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02275AE"/>
    <w:multiLevelType w:val="hybridMultilevel"/>
    <w:tmpl w:val="62C221A6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336FEC"/>
    <w:multiLevelType w:val="multilevel"/>
    <w:tmpl w:val="07048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936240"/>
    <w:multiLevelType w:val="hybridMultilevel"/>
    <w:tmpl w:val="2520A842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C70660"/>
    <w:multiLevelType w:val="hybridMultilevel"/>
    <w:tmpl w:val="31AAC7F6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EF008D"/>
    <w:multiLevelType w:val="hybridMultilevel"/>
    <w:tmpl w:val="8AE6FF9E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0D5CAC"/>
    <w:multiLevelType w:val="hybridMultilevel"/>
    <w:tmpl w:val="FE7447AC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B75776"/>
    <w:multiLevelType w:val="multilevel"/>
    <w:tmpl w:val="452E6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CAD3685"/>
    <w:multiLevelType w:val="hybridMultilevel"/>
    <w:tmpl w:val="A7608814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80327C"/>
    <w:multiLevelType w:val="hybridMultilevel"/>
    <w:tmpl w:val="B98EFC52"/>
    <w:lvl w:ilvl="0" w:tplc="E44825F6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B80094"/>
    <w:multiLevelType w:val="multilevel"/>
    <w:tmpl w:val="C7882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F851576"/>
    <w:multiLevelType w:val="hybridMultilevel"/>
    <w:tmpl w:val="F56CD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441E0E"/>
    <w:multiLevelType w:val="hybridMultilevel"/>
    <w:tmpl w:val="B588B8FA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52B4B18"/>
    <w:multiLevelType w:val="hybridMultilevel"/>
    <w:tmpl w:val="6332EF7E"/>
    <w:lvl w:ilvl="0" w:tplc="B8FC4452">
      <w:start w:val="1603"/>
      <w:numFmt w:val="bullet"/>
      <w:lvlText w:val=" 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F67ED3"/>
    <w:multiLevelType w:val="hybridMultilevel"/>
    <w:tmpl w:val="7910CF62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CE34DD"/>
    <w:multiLevelType w:val="multilevel"/>
    <w:tmpl w:val="6F601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0BE5A82"/>
    <w:multiLevelType w:val="hybridMultilevel"/>
    <w:tmpl w:val="F12CC9E8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4B34F7"/>
    <w:multiLevelType w:val="hybridMultilevel"/>
    <w:tmpl w:val="5CBE5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EC59F5"/>
    <w:multiLevelType w:val="multilevel"/>
    <w:tmpl w:val="CEC28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9736B6F"/>
    <w:multiLevelType w:val="multilevel"/>
    <w:tmpl w:val="8E82A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35E4D0D"/>
    <w:multiLevelType w:val="hybridMultilevel"/>
    <w:tmpl w:val="F0A47144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B170F0"/>
    <w:multiLevelType w:val="hybridMultilevel"/>
    <w:tmpl w:val="CE6C9672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875C78"/>
    <w:multiLevelType w:val="hybridMultilevel"/>
    <w:tmpl w:val="40648EA6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02A4B55"/>
    <w:multiLevelType w:val="hybridMultilevel"/>
    <w:tmpl w:val="3604AA2E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F830EF"/>
    <w:multiLevelType w:val="hybridMultilevel"/>
    <w:tmpl w:val="767296A4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CC5C05"/>
    <w:multiLevelType w:val="hybridMultilevel"/>
    <w:tmpl w:val="B34CDD30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8C86100"/>
    <w:multiLevelType w:val="hybridMultilevel"/>
    <w:tmpl w:val="1DD48EE8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9324A2F"/>
    <w:multiLevelType w:val="multilevel"/>
    <w:tmpl w:val="83188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C145FAF"/>
    <w:multiLevelType w:val="hybridMultilevel"/>
    <w:tmpl w:val="C0D66D58"/>
    <w:lvl w:ilvl="0" w:tplc="EC842738">
      <w:start w:val="1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7"/>
  </w:num>
  <w:num w:numId="3">
    <w:abstractNumId w:val="20"/>
  </w:num>
  <w:num w:numId="4">
    <w:abstractNumId w:val="35"/>
  </w:num>
  <w:num w:numId="5">
    <w:abstractNumId w:val="5"/>
  </w:num>
  <w:num w:numId="6">
    <w:abstractNumId w:val="6"/>
  </w:num>
  <w:num w:numId="7">
    <w:abstractNumId w:val="8"/>
  </w:num>
  <w:num w:numId="8">
    <w:abstractNumId w:val="25"/>
  </w:num>
  <w:num w:numId="9">
    <w:abstractNumId w:val="14"/>
  </w:num>
  <w:num w:numId="10">
    <w:abstractNumId w:val="31"/>
  </w:num>
  <w:num w:numId="11">
    <w:abstractNumId w:val="3"/>
  </w:num>
  <w:num w:numId="12">
    <w:abstractNumId w:val="19"/>
  </w:num>
  <w:num w:numId="13">
    <w:abstractNumId w:val="12"/>
  </w:num>
  <w:num w:numId="14">
    <w:abstractNumId w:val="28"/>
  </w:num>
  <w:num w:numId="15">
    <w:abstractNumId w:val="30"/>
  </w:num>
  <w:num w:numId="16">
    <w:abstractNumId w:val="0"/>
  </w:num>
  <w:num w:numId="17">
    <w:abstractNumId w:val="1"/>
  </w:num>
  <w:num w:numId="18">
    <w:abstractNumId w:val="26"/>
  </w:num>
  <w:num w:numId="19">
    <w:abstractNumId w:val="34"/>
  </w:num>
  <w:num w:numId="20">
    <w:abstractNumId w:val="7"/>
  </w:num>
  <w:num w:numId="21">
    <w:abstractNumId w:val="13"/>
  </w:num>
  <w:num w:numId="22">
    <w:abstractNumId w:val="21"/>
  </w:num>
  <w:num w:numId="23">
    <w:abstractNumId w:val="10"/>
  </w:num>
  <w:num w:numId="24">
    <w:abstractNumId w:val="2"/>
  </w:num>
  <w:num w:numId="25">
    <w:abstractNumId w:val="4"/>
  </w:num>
  <w:num w:numId="26">
    <w:abstractNumId w:val="22"/>
  </w:num>
  <w:num w:numId="27">
    <w:abstractNumId w:val="11"/>
  </w:num>
  <w:num w:numId="28">
    <w:abstractNumId w:val="24"/>
  </w:num>
  <w:num w:numId="29">
    <w:abstractNumId w:val="18"/>
  </w:num>
  <w:num w:numId="30">
    <w:abstractNumId w:val="15"/>
  </w:num>
  <w:num w:numId="31">
    <w:abstractNumId w:val="32"/>
  </w:num>
  <w:num w:numId="32">
    <w:abstractNumId w:val="23"/>
  </w:num>
  <w:num w:numId="33">
    <w:abstractNumId w:val="33"/>
  </w:num>
  <w:num w:numId="34">
    <w:abstractNumId w:val="29"/>
  </w:num>
  <w:num w:numId="35">
    <w:abstractNumId w:val="9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zA1MDIxMzO0MLRQ0lEKTi0uzszPAykwrAUAU6M+4ywAAAA="/>
  </w:docVars>
  <w:rsids>
    <w:rsidRoot w:val="00F96B85"/>
    <w:rsid w:val="00081C66"/>
    <w:rsid w:val="000A22CC"/>
    <w:rsid w:val="000A5115"/>
    <w:rsid w:val="001F051A"/>
    <w:rsid w:val="001F4038"/>
    <w:rsid w:val="00221A45"/>
    <w:rsid w:val="00272581"/>
    <w:rsid w:val="00277DAA"/>
    <w:rsid w:val="002A0FC1"/>
    <w:rsid w:val="002C6749"/>
    <w:rsid w:val="00301819"/>
    <w:rsid w:val="00327E5A"/>
    <w:rsid w:val="00334A79"/>
    <w:rsid w:val="00342F5E"/>
    <w:rsid w:val="00376F51"/>
    <w:rsid w:val="003C4CBB"/>
    <w:rsid w:val="003F2C57"/>
    <w:rsid w:val="00423989"/>
    <w:rsid w:val="00464ED9"/>
    <w:rsid w:val="00483F87"/>
    <w:rsid w:val="005E0DED"/>
    <w:rsid w:val="005F622E"/>
    <w:rsid w:val="006125BA"/>
    <w:rsid w:val="00635BDC"/>
    <w:rsid w:val="00637CE4"/>
    <w:rsid w:val="00645626"/>
    <w:rsid w:val="00676509"/>
    <w:rsid w:val="00757536"/>
    <w:rsid w:val="007801DC"/>
    <w:rsid w:val="007A6F9F"/>
    <w:rsid w:val="007B2E38"/>
    <w:rsid w:val="007C4502"/>
    <w:rsid w:val="00801A4C"/>
    <w:rsid w:val="00844EFF"/>
    <w:rsid w:val="008D5030"/>
    <w:rsid w:val="0096141F"/>
    <w:rsid w:val="00982E0F"/>
    <w:rsid w:val="00993A50"/>
    <w:rsid w:val="009961FB"/>
    <w:rsid w:val="009A2488"/>
    <w:rsid w:val="009B43B4"/>
    <w:rsid w:val="009D723B"/>
    <w:rsid w:val="00A3144F"/>
    <w:rsid w:val="00A42888"/>
    <w:rsid w:val="00A7106B"/>
    <w:rsid w:val="00A82F12"/>
    <w:rsid w:val="00AA3D92"/>
    <w:rsid w:val="00AB194E"/>
    <w:rsid w:val="00AD5E45"/>
    <w:rsid w:val="00AE4AE4"/>
    <w:rsid w:val="00B143F6"/>
    <w:rsid w:val="00B31EA1"/>
    <w:rsid w:val="00B51E2C"/>
    <w:rsid w:val="00B5740D"/>
    <w:rsid w:val="00B633A5"/>
    <w:rsid w:val="00B67D94"/>
    <w:rsid w:val="00B72665"/>
    <w:rsid w:val="00B94DF9"/>
    <w:rsid w:val="00B963A0"/>
    <w:rsid w:val="00BA4B8A"/>
    <w:rsid w:val="00BB351F"/>
    <w:rsid w:val="00BD0448"/>
    <w:rsid w:val="00BD137B"/>
    <w:rsid w:val="00BD5705"/>
    <w:rsid w:val="00BE02BD"/>
    <w:rsid w:val="00BE5E4F"/>
    <w:rsid w:val="00C25AF4"/>
    <w:rsid w:val="00C72A70"/>
    <w:rsid w:val="00CA07CD"/>
    <w:rsid w:val="00CC36BA"/>
    <w:rsid w:val="00D21826"/>
    <w:rsid w:val="00D25EF6"/>
    <w:rsid w:val="00D75B03"/>
    <w:rsid w:val="00D875DD"/>
    <w:rsid w:val="00DC53AD"/>
    <w:rsid w:val="00E166B3"/>
    <w:rsid w:val="00E404FE"/>
    <w:rsid w:val="00E44EB8"/>
    <w:rsid w:val="00E9343A"/>
    <w:rsid w:val="00EB7E5C"/>
    <w:rsid w:val="00F033BB"/>
    <w:rsid w:val="00F07D4D"/>
    <w:rsid w:val="00F1128A"/>
    <w:rsid w:val="00F31441"/>
    <w:rsid w:val="00F83ACC"/>
    <w:rsid w:val="00F9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C13BB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B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B85"/>
  </w:style>
  <w:style w:type="paragraph" w:styleId="Footer">
    <w:name w:val="footer"/>
    <w:basedOn w:val="Normal"/>
    <w:link w:val="FooterChar"/>
    <w:uiPriority w:val="99"/>
    <w:unhideWhenUsed/>
    <w:rsid w:val="00F96B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B85"/>
  </w:style>
  <w:style w:type="character" w:styleId="Hyperlink">
    <w:name w:val="Hyperlink"/>
    <w:basedOn w:val="DefaultParagraphFont"/>
    <w:uiPriority w:val="99"/>
    <w:unhideWhenUsed/>
    <w:rsid w:val="00F96B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511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B194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E9343A"/>
  </w:style>
  <w:style w:type="character" w:styleId="FollowedHyperlink">
    <w:name w:val="FollowedHyperlink"/>
    <w:basedOn w:val="DefaultParagraphFont"/>
    <w:uiPriority w:val="99"/>
    <w:semiHidden/>
    <w:unhideWhenUsed/>
    <w:rsid w:val="001F40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6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1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8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31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9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2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51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11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19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4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8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0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/>
</file>

<file path=customXml/itemProps1.xml><?xml version="1.0" encoding="utf-8"?>
<ds:datastoreItem xmlns:ds="http://schemas.openxmlformats.org/officeDocument/2006/customXml" ds:itemID="{CC778131-F6AD-7B45-8B0B-E234B05B1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62</Words>
  <Characters>3208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Tyler Grant</dc:creator>
  <cp:keywords/>
  <dc:description/>
  <cp:lastModifiedBy>Maryem W Gad</cp:lastModifiedBy>
  <cp:revision>5</cp:revision>
  <dcterms:created xsi:type="dcterms:W3CDTF">2018-01-31T20:30:00Z</dcterms:created>
  <dcterms:modified xsi:type="dcterms:W3CDTF">2018-09-04T18:51:00Z</dcterms:modified>
</cp:coreProperties>
</file>